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5DBF4" w14:textId="77777777" w:rsidR="004032D0" w:rsidRDefault="004032D0" w:rsidP="004032D0">
      <w:pPr>
        <w:snapToGrid w:val="0"/>
        <w:jc w:val="center"/>
        <w:rPr>
          <w:rFonts w:ascii="Arial" w:eastAsia="游明朝" w:hAnsi="Arial" w:cs="Arial"/>
          <w:bCs/>
          <w:sz w:val="28"/>
          <w:szCs w:val="21"/>
        </w:rPr>
      </w:pPr>
      <w:r w:rsidRPr="0051408B">
        <w:rPr>
          <w:rFonts w:ascii="Arial" w:eastAsia="游明朝" w:hAnsi="Arial" w:cs="Arial"/>
          <w:bCs/>
          <w:sz w:val="32"/>
          <w:szCs w:val="21"/>
        </w:rPr>
        <w:t>Graduate School of Science</w:t>
      </w:r>
    </w:p>
    <w:p w14:paraId="0833EC39" w14:textId="77777777" w:rsidR="0051408B" w:rsidRPr="00724D42" w:rsidRDefault="0051408B" w:rsidP="004032D0">
      <w:pPr>
        <w:snapToGrid w:val="0"/>
        <w:jc w:val="center"/>
        <w:rPr>
          <w:rFonts w:ascii="Arial" w:eastAsia="游明朝" w:hAnsi="Arial" w:cs="Arial"/>
          <w:bCs/>
          <w:sz w:val="32"/>
          <w:szCs w:val="21"/>
        </w:rPr>
      </w:pPr>
      <w:r w:rsidRPr="00724D42">
        <w:rPr>
          <w:rFonts w:ascii="Arial" w:eastAsia="游明朝" w:hAnsi="Arial" w:cs="Arial"/>
          <w:bCs/>
          <w:sz w:val="32"/>
          <w:szCs w:val="21"/>
        </w:rPr>
        <w:t>Osaka City University</w:t>
      </w:r>
    </w:p>
    <w:p w14:paraId="4AF9EC3F" w14:textId="2A701075" w:rsidR="004032D0" w:rsidRPr="00724D42" w:rsidRDefault="004032D0" w:rsidP="004032D0">
      <w:pPr>
        <w:snapToGrid w:val="0"/>
        <w:jc w:val="center"/>
        <w:rPr>
          <w:rFonts w:ascii="Arial" w:eastAsia="游明朝" w:hAnsi="Arial" w:cs="Arial"/>
          <w:bCs/>
          <w:sz w:val="32"/>
          <w:szCs w:val="21"/>
        </w:rPr>
      </w:pPr>
      <w:r w:rsidRPr="00724D42">
        <w:rPr>
          <w:rFonts w:ascii="Arial" w:eastAsia="游明朝" w:hAnsi="Arial" w:cs="Arial"/>
          <w:bCs/>
          <w:sz w:val="24"/>
          <w:szCs w:val="21"/>
        </w:rPr>
        <w:t xml:space="preserve">Enrollment </w:t>
      </w:r>
      <w:r w:rsidR="000614E8">
        <w:rPr>
          <w:rFonts w:ascii="Arial" w:eastAsia="游明朝" w:hAnsi="Arial" w:cs="Arial"/>
          <w:bCs/>
          <w:sz w:val="24"/>
          <w:szCs w:val="21"/>
        </w:rPr>
        <w:t>October</w:t>
      </w:r>
      <w:r w:rsidRPr="00724D42">
        <w:rPr>
          <w:rFonts w:ascii="Arial" w:eastAsia="游明朝" w:hAnsi="Arial" w:cs="Arial"/>
          <w:bCs/>
          <w:sz w:val="24"/>
          <w:szCs w:val="21"/>
        </w:rPr>
        <w:t xml:space="preserve"> 20</w:t>
      </w:r>
      <w:r w:rsidR="008E5DDA">
        <w:rPr>
          <w:rFonts w:ascii="Arial" w:eastAsia="游明朝" w:hAnsi="Arial" w:cs="Arial"/>
          <w:bCs/>
          <w:sz w:val="24"/>
          <w:szCs w:val="21"/>
        </w:rPr>
        <w:t>20</w:t>
      </w:r>
      <w:r w:rsidRPr="00724D42">
        <w:rPr>
          <w:rFonts w:ascii="Arial" w:eastAsia="游明朝" w:hAnsi="Arial" w:cs="Arial"/>
          <w:bCs/>
          <w:sz w:val="24"/>
          <w:szCs w:val="21"/>
        </w:rPr>
        <w:t xml:space="preserve"> (</w:t>
      </w:r>
      <w:r w:rsidR="00121D6D">
        <w:rPr>
          <w:rFonts w:ascii="Arial" w:eastAsia="游明朝" w:hAnsi="Arial" w:cs="Arial" w:hint="eastAsia"/>
          <w:bCs/>
          <w:sz w:val="24"/>
          <w:szCs w:val="21"/>
        </w:rPr>
        <w:t>International</w:t>
      </w:r>
      <w:r w:rsidRPr="00724D42">
        <w:rPr>
          <w:rFonts w:ascii="Arial" w:eastAsia="游明朝" w:hAnsi="Arial" w:cs="Arial"/>
          <w:bCs/>
          <w:sz w:val="24"/>
          <w:szCs w:val="21"/>
        </w:rPr>
        <w:t xml:space="preserve"> Course)</w:t>
      </w:r>
    </w:p>
    <w:p w14:paraId="70E906CC" w14:textId="77777777" w:rsidR="004032D0" w:rsidRPr="004032D0" w:rsidRDefault="004032D0" w:rsidP="004032D0">
      <w:pPr>
        <w:snapToGrid w:val="0"/>
        <w:jc w:val="center"/>
        <w:rPr>
          <w:rFonts w:ascii="Arial" w:hAnsi="Arial" w:cs="Arial"/>
          <w:sz w:val="24"/>
        </w:rPr>
      </w:pPr>
    </w:p>
    <w:p w14:paraId="36B6BF1D" w14:textId="77777777" w:rsidR="00B075B5" w:rsidRPr="004032D0" w:rsidRDefault="00B075B5" w:rsidP="004032D0">
      <w:pPr>
        <w:snapToGrid w:val="0"/>
        <w:jc w:val="center"/>
        <w:rPr>
          <w:rFonts w:ascii="Arial" w:hAnsi="Arial" w:cs="Arial"/>
          <w:color w:val="0070C0"/>
          <w:sz w:val="40"/>
        </w:rPr>
      </w:pPr>
      <w:r w:rsidRPr="004032D0">
        <w:rPr>
          <w:rFonts w:ascii="Arial" w:hAnsi="Arial" w:cs="Arial"/>
          <w:color w:val="0070C0"/>
          <w:sz w:val="40"/>
        </w:rPr>
        <w:t>Letter of Conditional Acceptance</w:t>
      </w:r>
    </w:p>
    <w:p w14:paraId="1BCE90E2" w14:textId="77777777" w:rsidR="00B075B5" w:rsidRPr="00B075B5" w:rsidRDefault="00B075B5" w:rsidP="00B075B5">
      <w:pPr>
        <w:rPr>
          <w:rFonts w:ascii="Times New Roman" w:hAnsi="Times New Roman"/>
          <w:b/>
          <w:sz w:val="36"/>
          <w:szCs w:val="36"/>
        </w:rPr>
      </w:pPr>
      <w:bookmarkStart w:id="0" w:name="_GoBack"/>
      <w:bookmarkEnd w:id="0"/>
    </w:p>
    <w:p w14:paraId="5E98DD4E" w14:textId="77777777" w:rsidR="00B075B5" w:rsidRDefault="00B075B5" w:rsidP="00B075B5">
      <w:pPr>
        <w:rPr>
          <w:rFonts w:ascii="Arial" w:hAnsi="Arial" w:cs="Arial"/>
          <w:sz w:val="32"/>
          <w:szCs w:val="32"/>
          <w:u w:val="single"/>
        </w:rPr>
      </w:pPr>
      <w:r w:rsidRPr="004032D0">
        <w:rPr>
          <w:rFonts w:ascii="Arial" w:hAnsi="Arial" w:cs="Arial"/>
          <w:sz w:val="32"/>
          <w:szCs w:val="32"/>
        </w:rPr>
        <w:t xml:space="preserve">Name of applicant: </w:t>
      </w:r>
      <w:r w:rsidRPr="004032D0">
        <w:rPr>
          <w:rFonts w:ascii="Arial" w:hAnsi="Arial" w:cs="Arial"/>
          <w:sz w:val="32"/>
          <w:szCs w:val="32"/>
          <w:u w:val="single"/>
        </w:rPr>
        <w:t xml:space="preserve">                   </w:t>
      </w:r>
      <w:r w:rsidR="004032D0">
        <w:rPr>
          <w:rFonts w:ascii="Arial" w:hAnsi="Arial" w:cs="Arial"/>
          <w:sz w:val="32"/>
          <w:szCs w:val="32"/>
          <w:u w:val="single"/>
        </w:rPr>
        <w:t xml:space="preserve">  </w:t>
      </w:r>
      <w:r w:rsidRPr="004032D0">
        <w:rPr>
          <w:rFonts w:ascii="Arial" w:hAnsi="Arial" w:cs="Arial"/>
          <w:sz w:val="32"/>
          <w:szCs w:val="32"/>
          <w:u w:val="single"/>
        </w:rPr>
        <w:t xml:space="preserve">          </w:t>
      </w:r>
    </w:p>
    <w:p w14:paraId="296EE3D0" w14:textId="77777777" w:rsidR="004032D0" w:rsidRPr="00771CEC" w:rsidRDefault="004032D0" w:rsidP="004032D0">
      <w:pPr>
        <w:pStyle w:val="1"/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</w:t>
      </w:r>
      <w:r>
        <w:rPr>
          <w:rFonts w:ascii="Arial" w:hAnsi="Arial" w:cs="Arial"/>
          <w:sz w:val="20"/>
          <w:szCs w:val="20"/>
        </w:rPr>
        <w:t xml:space="preserve">         </w:t>
      </w:r>
      <w:r w:rsidRPr="005873C9">
        <w:rPr>
          <w:rFonts w:ascii="Arial" w:hAnsi="Arial" w:cs="Arial"/>
          <w:sz w:val="20"/>
          <w:szCs w:val="20"/>
        </w:rPr>
        <w:t xml:space="preserve">           </w:t>
      </w:r>
      <w:r>
        <w:rPr>
          <w:rFonts w:ascii="Arial" w:hAnsi="Arial" w:cs="Arial"/>
          <w:sz w:val="20"/>
          <w:szCs w:val="20"/>
        </w:rPr>
        <w:t xml:space="preserve">      </w:t>
      </w:r>
      <w:r w:rsidRPr="005873C9">
        <w:rPr>
          <w:rFonts w:ascii="Arial" w:hAnsi="Arial" w:cs="Arial"/>
          <w:sz w:val="20"/>
          <w:szCs w:val="20"/>
        </w:rPr>
        <w:t xml:space="preserve">(first)        </w:t>
      </w:r>
      <w:r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/>
          <w:sz w:val="20"/>
          <w:szCs w:val="20"/>
        </w:rPr>
        <w:t xml:space="preserve">  (middle)         (family) </w:t>
      </w:r>
    </w:p>
    <w:p w14:paraId="1E265A50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</w:p>
    <w:p w14:paraId="406367EF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097107E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>I will accept you as a student if you pass the entrance examination.</w:t>
      </w:r>
    </w:p>
    <w:p w14:paraId="7E60955A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5A4E86E5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1199D9EF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564A5806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7D1FD2D7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Dat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  </w:t>
      </w:r>
    </w:p>
    <w:p w14:paraId="48E87B30" w14:textId="77777777" w:rsidR="00B075B5" w:rsidRDefault="00B075B5" w:rsidP="00B075B5">
      <w:pPr>
        <w:rPr>
          <w:rFonts w:ascii="Arial" w:hAnsi="Arial" w:cs="Arial"/>
          <w:sz w:val="28"/>
          <w:szCs w:val="28"/>
        </w:rPr>
      </w:pPr>
    </w:p>
    <w:p w14:paraId="19CACEA9" w14:textId="77777777" w:rsidR="004032D0" w:rsidRPr="004032D0" w:rsidRDefault="004032D0" w:rsidP="00B075B5">
      <w:pPr>
        <w:rPr>
          <w:rFonts w:ascii="Arial" w:hAnsi="Arial" w:cs="Arial"/>
          <w:sz w:val="28"/>
          <w:szCs w:val="28"/>
        </w:rPr>
      </w:pPr>
    </w:p>
    <w:p w14:paraId="1466E44B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A50BBE1" w14:textId="77777777" w:rsidR="0051408B" w:rsidRPr="004032D0" w:rsidRDefault="0051408B" w:rsidP="0051408B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Laboratory of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,</w:t>
      </w:r>
    </w:p>
    <w:p w14:paraId="16448E24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Division of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,</w:t>
      </w:r>
    </w:p>
    <w:p w14:paraId="5F0DC807" w14:textId="77777777" w:rsidR="0051408B" w:rsidRDefault="0051408B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 xml:space="preserve">Graduate School of Science,  </w:t>
      </w:r>
    </w:p>
    <w:p w14:paraId="2EBFA34A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>Osaka City University</w:t>
      </w:r>
    </w:p>
    <w:p w14:paraId="08E81332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A351950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</w:p>
    <w:p w14:paraId="7218FC15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Nam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</w:t>
      </w:r>
    </w:p>
    <w:p w14:paraId="438BB2A8" w14:textId="77777777" w:rsidR="00B075B5" w:rsidRPr="004032D0" w:rsidRDefault="00B075B5" w:rsidP="00B075B5">
      <w:pPr>
        <w:rPr>
          <w:rFonts w:ascii="Arial" w:hAnsi="Arial" w:cs="Arial"/>
        </w:rPr>
      </w:pPr>
    </w:p>
    <w:p w14:paraId="6151A8C7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Signatur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</w:t>
      </w:r>
    </w:p>
    <w:p w14:paraId="14C4BAA7" w14:textId="77777777" w:rsidR="00E97A4F" w:rsidRPr="004032D0" w:rsidRDefault="00E97A4F" w:rsidP="00C900D7">
      <w:pPr>
        <w:spacing w:line="480" w:lineRule="auto"/>
        <w:ind w:right="227"/>
        <w:jc w:val="left"/>
        <w:rPr>
          <w:rFonts w:ascii="Arial" w:hAnsi="Arial" w:cs="Arial"/>
          <w:sz w:val="24"/>
        </w:rPr>
      </w:pPr>
    </w:p>
    <w:sectPr w:rsidR="00E97A4F" w:rsidRPr="004032D0" w:rsidSect="004032D0">
      <w:headerReference w:type="default" r:id="rId6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C1BCCB" w14:textId="77777777" w:rsidR="00CA7683" w:rsidRDefault="00CA7683" w:rsidP="00424745">
      <w:r>
        <w:separator/>
      </w:r>
    </w:p>
  </w:endnote>
  <w:endnote w:type="continuationSeparator" w:id="0">
    <w:p w14:paraId="657CBA0D" w14:textId="77777777" w:rsidR="00CA7683" w:rsidRDefault="00CA7683" w:rsidP="00424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E3837F" w14:textId="77777777" w:rsidR="00CA7683" w:rsidRDefault="00CA7683" w:rsidP="00424745">
      <w:r>
        <w:separator/>
      </w:r>
    </w:p>
  </w:footnote>
  <w:footnote w:type="continuationSeparator" w:id="0">
    <w:p w14:paraId="446B7F20" w14:textId="77777777" w:rsidR="00CA7683" w:rsidRDefault="00CA7683" w:rsidP="00424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6F6A4" w14:textId="77777777" w:rsidR="00C407FB" w:rsidRPr="00203DB5" w:rsidRDefault="00C407FB" w:rsidP="004032D0">
    <w:pPr>
      <w:pStyle w:val="a3"/>
      <w:tabs>
        <w:tab w:val="clear" w:pos="4252"/>
        <w:tab w:val="clear" w:pos="8504"/>
      </w:tabs>
      <w:jc w:val="center"/>
      <w:rPr>
        <w:sz w:val="36"/>
        <w:szCs w:val="3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LQwMzE0sTQ3MbZQ0lEKTi0uzszPAykwrgUARrJPsiwAAAA="/>
  </w:docVars>
  <w:rsids>
    <w:rsidRoot w:val="007204F0"/>
    <w:rsid w:val="00035AB8"/>
    <w:rsid w:val="000559BD"/>
    <w:rsid w:val="000614E8"/>
    <w:rsid w:val="0007028F"/>
    <w:rsid w:val="000A509F"/>
    <w:rsid w:val="00121D6D"/>
    <w:rsid w:val="00133F30"/>
    <w:rsid w:val="001849B7"/>
    <w:rsid w:val="001E240E"/>
    <w:rsid w:val="00203DB5"/>
    <w:rsid w:val="002864F7"/>
    <w:rsid w:val="002F77F0"/>
    <w:rsid w:val="00354095"/>
    <w:rsid w:val="004032D0"/>
    <w:rsid w:val="00424745"/>
    <w:rsid w:val="00437DDB"/>
    <w:rsid w:val="004A1FB7"/>
    <w:rsid w:val="0051408B"/>
    <w:rsid w:val="0058134C"/>
    <w:rsid w:val="005E3536"/>
    <w:rsid w:val="006F217F"/>
    <w:rsid w:val="007204F0"/>
    <w:rsid w:val="00724D42"/>
    <w:rsid w:val="007D028C"/>
    <w:rsid w:val="008E5DDA"/>
    <w:rsid w:val="008F7FBB"/>
    <w:rsid w:val="009B21D2"/>
    <w:rsid w:val="00A8217A"/>
    <w:rsid w:val="00AF33D2"/>
    <w:rsid w:val="00B075B5"/>
    <w:rsid w:val="00B234F6"/>
    <w:rsid w:val="00C32482"/>
    <w:rsid w:val="00C35B3F"/>
    <w:rsid w:val="00C407FB"/>
    <w:rsid w:val="00C900D7"/>
    <w:rsid w:val="00CA7683"/>
    <w:rsid w:val="00CD7107"/>
    <w:rsid w:val="00E302B8"/>
    <w:rsid w:val="00E5066E"/>
    <w:rsid w:val="00E97A4F"/>
    <w:rsid w:val="00EC5457"/>
    <w:rsid w:val="00F3057B"/>
    <w:rsid w:val="00F57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56D28F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2474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424745"/>
    <w:rPr>
      <w:kern w:val="2"/>
      <w:sz w:val="21"/>
      <w:szCs w:val="24"/>
    </w:rPr>
  </w:style>
  <w:style w:type="paragraph" w:styleId="a5">
    <w:name w:val="footer"/>
    <w:basedOn w:val="a"/>
    <w:link w:val="a6"/>
    <w:rsid w:val="0042474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424745"/>
    <w:rPr>
      <w:kern w:val="2"/>
      <w:sz w:val="21"/>
      <w:szCs w:val="24"/>
    </w:rPr>
  </w:style>
  <w:style w:type="paragraph" w:customStyle="1" w:styleId="1">
    <w:name w:val="リスト段落1"/>
    <w:basedOn w:val="a"/>
    <w:uiPriority w:val="99"/>
    <w:qFormat/>
    <w:rsid w:val="004032D0"/>
    <w:pPr>
      <w:ind w:leftChars="400" w:left="840"/>
    </w:pPr>
    <w:rPr>
      <w:rFonts w:cs="Century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1:00Z</dcterms:created>
  <dcterms:modified xsi:type="dcterms:W3CDTF">2020-02-05T06:28:00Z</dcterms:modified>
</cp:coreProperties>
</file>